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09DEB" w14:textId="7DE2520E" w:rsidR="007A293F" w:rsidRDefault="00BA17CA" w:rsidP="00BA17CA">
      <w:pPr>
        <w:pStyle w:val="Title"/>
        <w:jc w:val="center"/>
      </w:pPr>
      <w:r>
        <w:t>COP 3337 Assignment 1</w:t>
      </w:r>
    </w:p>
    <w:p w14:paraId="45339173" w14:textId="16466BA2" w:rsidR="00BA17CA" w:rsidRDefault="00BA17CA" w:rsidP="00BA17CA">
      <w:pPr>
        <w:pStyle w:val="Heading1"/>
      </w:pPr>
      <w:r>
        <w:t>Problem 1</w:t>
      </w:r>
    </w:p>
    <w:p w14:paraId="4371A2C0" w14:textId="39B0209C" w:rsidR="00BA17CA" w:rsidRDefault="00BA17CA" w:rsidP="00BA17CA">
      <w:pPr>
        <w:pStyle w:val="ListParagraph"/>
        <w:numPr>
          <w:ilvl w:val="0"/>
          <w:numId w:val="1"/>
        </w:numPr>
      </w:pPr>
      <w:r>
        <w:t>Syntax error</w:t>
      </w:r>
    </w:p>
    <w:p w14:paraId="071FCFAF" w14:textId="488B50E6" w:rsidR="00682448" w:rsidRPr="00950590" w:rsidRDefault="007D2D58" w:rsidP="00682448">
      <w:pPr>
        <w:pStyle w:val="ListParagraph"/>
        <w:numPr>
          <w:ilvl w:val="1"/>
          <w:numId w:val="1"/>
        </w:numPr>
      </w:pPr>
      <w:r>
        <w:rPr>
          <w:color w:val="FF0000"/>
        </w:rPr>
        <w:t xml:space="preserve">An error that </w:t>
      </w:r>
      <w:r w:rsidR="00950590">
        <w:rPr>
          <w:color w:val="FF0000"/>
        </w:rPr>
        <w:t>is due to code structure problems.</w:t>
      </w:r>
    </w:p>
    <w:p w14:paraId="03CF2E52" w14:textId="017F57B4" w:rsidR="00950590" w:rsidRDefault="00950590" w:rsidP="00682448">
      <w:pPr>
        <w:pStyle w:val="ListParagraph"/>
        <w:numPr>
          <w:ilvl w:val="1"/>
          <w:numId w:val="1"/>
        </w:numPr>
      </w:pPr>
      <w:r>
        <w:rPr>
          <w:color w:val="FF0000"/>
        </w:rPr>
        <w:t>For example</w:t>
      </w:r>
      <w:r w:rsidR="001A2171">
        <w:rPr>
          <w:color w:val="FF0000"/>
        </w:rPr>
        <w:t>, missing a semicolon at the end of a line</w:t>
      </w:r>
      <w:r w:rsidR="00F729A4">
        <w:rPr>
          <w:color w:val="FF0000"/>
        </w:rPr>
        <w:t xml:space="preserve"> would produce a syntax error.</w:t>
      </w:r>
    </w:p>
    <w:p w14:paraId="31528276" w14:textId="2CB64B20" w:rsidR="00BA17CA" w:rsidRDefault="00682448" w:rsidP="00BA17CA">
      <w:pPr>
        <w:pStyle w:val="ListParagraph"/>
        <w:numPr>
          <w:ilvl w:val="0"/>
          <w:numId w:val="1"/>
        </w:numPr>
      </w:pPr>
      <w:r>
        <w:t>Runtime error</w:t>
      </w:r>
    </w:p>
    <w:p w14:paraId="31DC398E" w14:textId="05D23672" w:rsidR="00682448" w:rsidRPr="00FC7021" w:rsidRDefault="00FC7021" w:rsidP="00682448">
      <w:pPr>
        <w:pStyle w:val="ListParagraph"/>
        <w:numPr>
          <w:ilvl w:val="1"/>
          <w:numId w:val="1"/>
        </w:numPr>
      </w:pPr>
      <w:r>
        <w:rPr>
          <w:color w:val="FF0000"/>
        </w:rPr>
        <w:t>An error that happens when code is running and something impossible to execute is reached.</w:t>
      </w:r>
    </w:p>
    <w:p w14:paraId="70025A55" w14:textId="1ECBF115" w:rsidR="00FC7021" w:rsidRDefault="00FC7021" w:rsidP="00682448">
      <w:pPr>
        <w:pStyle w:val="ListParagraph"/>
        <w:numPr>
          <w:ilvl w:val="1"/>
          <w:numId w:val="1"/>
        </w:numPr>
      </w:pPr>
      <w:r>
        <w:rPr>
          <w:color w:val="FF0000"/>
        </w:rPr>
        <w:t>Dividing by zero would cause a runtime error.</w:t>
      </w:r>
    </w:p>
    <w:p w14:paraId="646C9306" w14:textId="009F5267" w:rsidR="00682448" w:rsidRDefault="00682448" w:rsidP="00BA17CA">
      <w:pPr>
        <w:pStyle w:val="ListParagraph"/>
        <w:numPr>
          <w:ilvl w:val="0"/>
          <w:numId w:val="1"/>
        </w:numPr>
      </w:pPr>
      <w:r>
        <w:t>Logic error</w:t>
      </w:r>
    </w:p>
    <w:p w14:paraId="2232AC9A" w14:textId="3143C738" w:rsidR="007A049D" w:rsidRPr="008A7990" w:rsidRDefault="007A049D" w:rsidP="008A7990">
      <w:pPr>
        <w:pStyle w:val="ListParagraph"/>
        <w:numPr>
          <w:ilvl w:val="1"/>
          <w:numId w:val="1"/>
        </w:numPr>
      </w:pPr>
      <w:r>
        <w:rPr>
          <w:color w:val="FF0000"/>
        </w:rPr>
        <w:t>The program runs when there is a logic error</w:t>
      </w:r>
      <w:r w:rsidR="00BB227B">
        <w:rPr>
          <w:color w:val="FF0000"/>
        </w:rPr>
        <w:t>; however</w:t>
      </w:r>
      <w:r>
        <w:rPr>
          <w:color w:val="FF0000"/>
        </w:rPr>
        <w:t>, it does not work as intended due to a coder’s fault.</w:t>
      </w:r>
    </w:p>
    <w:p w14:paraId="58D23D83" w14:textId="16F92FEA" w:rsidR="008A7990" w:rsidRDefault="008A7990" w:rsidP="008A7990">
      <w:pPr>
        <w:pStyle w:val="ListParagraph"/>
        <w:numPr>
          <w:ilvl w:val="1"/>
          <w:numId w:val="1"/>
        </w:numPr>
      </w:pPr>
      <w:r>
        <w:rPr>
          <w:color w:val="FF0000"/>
        </w:rPr>
        <w:t xml:space="preserve">A very common </w:t>
      </w:r>
      <w:r w:rsidR="00A524AF">
        <w:rPr>
          <w:color w:val="FF0000"/>
        </w:rPr>
        <w:t xml:space="preserve">logic error is using integer division when it is intended to use floating point division. </w:t>
      </w:r>
      <w:r w:rsidR="00BB227B">
        <w:rPr>
          <w:color w:val="FF0000"/>
        </w:rPr>
        <w:t>The mathematical answer to the problem 3/2 is 1.5, but in C++, this operation yields 1 because the division is with integers.</w:t>
      </w:r>
    </w:p>
    <w:p w14:paraId="26B386BC" w14:textId="08EB9CEA" w:rsidR="00682448" w:rsidRDefault="00682448" w:rsidP="00682448">
      <w:pPr>
        <w:pStyle w:val="Heading1"/>
      </w:pPr>
      <w:r>
        <w:t>Problem 2</w:t>
      </w:r>
    </w:p>
    <w:p w14:paraId="12C2F292" w14:textId="3934BE44" w:rsidR="009C25B6" w:rsidRDefault="009C25B6" w:rsidP="009C25B6">
      <w:pPr>
        <w:pStyle w:val="ListParagraph"/>
        <w:numPr>
          <w:ilvl w:val="0"/>
          <w:numId w:val="2"/>
        </w:numPr>
      </w:pPr>
      <w:r>
        <w:t xml:space="preserve">56 % 6 = </w:t>
      </w:r>
      <w:r w:rsidR="008A5200">
        <w:rPr>
          <w:color w:val="FF0000"/>
        </w:rPr>
        <w:t>2</w:t>
      </w:r>
    </w:p>
    <w:p w14:paraId="5BE07453" w14:textId="7AB5382E" w:rsidR="009C25B6" w:rsidRDefault="009C25B6" w:rsidP="009C25B6">
      <w:pPr>
        <w:pStyle w:val="ListParagraph"/>
        <w:numPr>
          <w:ilvl w:val="0"/>
          <w:numId w:val="2"/>
        </w:numPr>
      </w:pPr>
      <w:r>
        <w:t xml:space="preserve">2 + 78 % 4 = </w:t>
      </w:r>
      <w:r w:rsidR="004D3F84">
        <w:rPr>
          <w:color w:val="FF0000"/>
        </w:rPr>
        <w:t>4</w:t>
      </w:r>
    </w:p>
    <w:p w14:paraId="4CDB7136" w14:textId="4F97F21E" w:rsidR="009C25B6" w:rsidRDefault="009C25B6" w:rsidP="009C25B6">
      <w:pPr>
        <w:pStyle w:val="ListParagraph"/>
        <w:numPr>
          <w:ilvl w:val="0"/>
          <w:numId w:val="2"/>
        </w:numPr>
      </w:pPr>
      <w:r>
        <w:t xml:space="preserve">(34 % 5) / 3 = </w:t>
      </w:r>
      <w:r w:rsidR="004D3F84">
        <w:rPr>
          <w:color w:val="FF0000"/>
        </w:rPr>
        <w:t>1</w:t>
      </w:r>
    </w:p>
    <w:p w14:paraId="19931563" w14:textId="5493372E" w:rsidR="009C25B6" w:rsidRDefault="009C25B6" w:rsidP="009C25B6">
      <w:pPr>
        <w:pStyle w:val="ListParagraph"/>
        <w:numPr>
          <w:ilvl w:val="0"/>
          <w:numId w:val="2"/>
        </w:numPr>
      </w:pPr>
      <w:r>
        <w:t xml:space="preserve">2 * 5 / 5 + 3 - 34 % 15 = </w:t>
      </w:r>
      <w:r w:rsidR="00EC7D11">
        <w:rPr>
          <w:color w:val="FF0000"/>
        </w:rPr>
        <w:t>1</w:t>
      </w:r>
    </w:p>
    <w:p w14:paraId="6A92AD04" w14:textId="5ABAB9BF" w:rsidR="00682448" w:rsidRPr="001F775A" w:rsidRDefault="009C25B6" w:rsidP="009C25B6">
      <w:pPr>
        <w:pStyle w:val="ListParagraph"/>
        <w:numPr>
          <w:ilvl w:val="0"/>
          <w:numId w:val="2"/>
        </w:numPr>
      </w:pPr>
      <w:r>
        <w:t xml:space="preserve">5 % ((13 % 12) – 1) = </w:t>
      </w:r>
      <w:r w:rsidR="00712AC3">
        <w:rPr>
          <w:color w:val="FF0000"/>
        </w:rPr>
        <w:t>DIVIDE BY 0 ERROR</w:t>
      </w:r>
    </w:p>
    <w:p w14:paraId="0F8DA93F" w14:textId="4227CB67" w:rsidR="001F775A" w:rsidRDefault="001F775A" w:rsidP="001F775A">
      <w:pPr>
        <w:pStyle w:val="Heading1"/>
      </w:pPr>
      <w:r>
        <w:t>Problem 3</w:t>
      </w:r>
    </w:p>
    <w:p w14:paraId="6E959A8B" w14:textId="74909FD5" w:rsidR="001F775A" w:rsidRDefault="00DE019B" w:rsidP="001F775A">
      <w:r w:rsidRPr="00DE019B">
        <w:rPr>
          <w:noProof/>
        </w:rPr>
        <w:drawing>
          <wp:inline distT="0" distB="0" distL="0" distR="0" wp14:anchorId="6B50A0F1" wp14:editId="0F3B336B">
            <wp:extent cx="5936494" cy="331499"/>
            <wp:effectExtent l="0" t="0" r="7620" b="0"/>
            <wp:docPr id="9621002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10023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6494" cy="33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C515E" w14:textId="6942F705" w:rsidR="00DE019B" w:rsidRDefault="00D83C10" w:rsidP="001F775A">
      <w:r w:rsidRPr="00D83C10">
        <w:rPr>
          <w:noProof/>
        </w:rPr>
        <w:drawing>
          <wp:inline distT="0" distB="0" distL="0" distR="0" wp14:anchorId="490B7001" wp14:editId="5A94C51A">
            <wp:extent cx="5836915" cy="488719"/>
            <wp:effectExtent l="0" t="0" r="0" b="6985"/>
            <wp:docPr id="15847973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797321" name=""/>
                    <pic:cNvPicPr/>
                  </pic:nvPicPr>
                  <pic:blipFill rotWithShape="1">
                    <a:blip r:embed="rId8"/>
                    <a:srcRect t="9026"/>
                    <a:stretch/>
                  </pic:blipFill>
                  <pic:spPr bwMode="auto">
                    <a:xfrm>
                      <a:off x="0" y="0"/>
                      <a:ext cx="5837426" cy="4887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CF7CE3" w14:textId="36F2C519" w:rsidR="00D83C10" w:rsidRDefault="00E65629" w:rsidP="001F775A">
      <w:r w:rsidRPr="00E65629">
        <w:rPr>
          <w:noProof/>
        </w:rPr>
        <w:drawing>
          <wp:inline distT="0" distB="0" distL="0" distR="0" wp14:anchorId="1A800F79" wp14:editId="3DDE620F">
            <wp:extent cx="5875529" cy="499153"/>
            <wp:effectExtent l="0" t="0" r="0" b="0"/>
            <wp:docPr id="2739815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98152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49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7D5A3" w14:textId="7F47790F" w:rsidR="00E65629" w:rsidRDefault="00C369FB" w:rsidP="001F775A">
      <w:r w:rsidRPr="00C369FB">
        <w:rPr>
          <w:noProof/>
        </w:rPr>
        <w:drawing>
          <wp:inline distT="0" distB="0" distL="0" distR="0" wp14:anchorId="73FC1F5E" wp14:editId="2A4C6125">
            <wp:extent cx="5894581" cy="506774"/>
            <wp:effectExtent l="0" t="0" r="0" b="7620"/>
            <wp:docPr id="1551920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19208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4581" cy="5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20B0A" w14:textId="6D78F3CF" w:rsidR="00C369FB" w:rsidRDefault="00244586" w:rsidP="001F775A">
      <w:r w:rsidRPr="00244586">
        <w:rPr>
          <w:noProof/>
        </w:rPr>
        <w:drawing>
          <wp:inline distT="0" distB="0" distL="0" distR="0" wp14:anchorId="542E450F" wp14:editId="5CF7FDD4">
            <wp:extent cx="5928355" cy="341515"/>
            <wp:effectExtent l="0" t="0" r="0" b="1905"/>
            <wp:docPr id="5833553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355351" name=""/>
                    <pic:cNvPicPr/>
                  </pic:nvPicPr>
                  <pic:blipFill rotWithShape="1">
                    <a:blip r:embed="rId11"/>
                    <a:srcRect t="6628" b="1"/>
                    <a:stretch/>
                  </pic:blipFill>
                  <pic:spPr bwMode="auto">
                    <a:xfrm>
                      <a:off x="0" y="0"/>
                      <a:ext cx="5928874" cy="341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E3C775" w14:textId="16C0F1EF" w:rsidR="00E03ABA" w:rsidRDefault="00E03ABA" w:rsidP="00E03ABA">
      <w:pPr>
        <w:pStyle w:val="Heading1"/>
      </w:pPr>
      <w:r>
        <w:lastRenderedPageBreak/>
        <w:t>Problem 4</w:t>
      </w:r>
    </w:p>
    <w:p w14:paraId="521E7614" w14:textId="78F4E9B8" w:rsidR="00E03ABA" w:rsidRDefault="00B5134C" w:rsidP="00E03ABA">
      <w:r w:rsidRPr="00B5134C">
        <w:rPr>
          <w:noProof/>
        </w:rPr>
        <w:drawing>
          <wp:inline distT="0" distB="0" distL="0" distR="0" wp14:anchorId="06ED463D" wp14:editId="57AC34DA">
            <wp:extent cx="2446232" cy="342930"/>
            <wp:effectExtent l="0" t="0" r="0" b="0"/>
            <wp:docPr id="1135981194" name="Picture 1" descr="A gro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981194" name="Picture 1" descr="A group of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6232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6B2">
        <w:tab/>
      </w:r>
      <w:r>
        <w:t xml:space="preserve"> </w:t>
      </w:r>
      <w:r w:rsidR="004C36B2" w:rsidRPr="004C36B2">
        <w:rPr>
          <w:noProof/>
        </w:rPr>
        <w:drawing>
          <wp:inline distT="0" distB="0" distL="0" distR="0" wp14:anchorId="6FD37AA3" wp14:editId="1F14B873">
            <wp:extent cx="2571973" cy="350550"/>
            <wp:effectExtent l="0" t="0" r="0" b="0"/>
            <wp:docPr id="1783307655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307655" name="Picture 1" descr="A black text on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71973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541C4" w14:textId="669522A1" w:rsidR="004C36B2" w:rsidRDefault="004C36B2" w:rsidP="004C36B2">
      <w:pPr>
        <w:pStyle w:val="Heading1"/>
      </w:pPr>
      <w:r>
        <w:t>Problem 5</w:t>
      </w:r>
    </w:p>
    <w:p w14:paraId="7AC14A8F" w14:textId="6395D2ED" w:rsidR="004C36B2" w:rsidRDefault="006B1BE2" w:rsidP="004C36B2">
      <w:r w:rsidRPr="006B1BE2">
        <w:rPr>
          <w:noProof/>
        </w:rPr>
        <w:drawing>
          <wp:inline distT="0" distB="0" distL="0" distR="0" wp14:anchorId="2DF6BF41" wp14:editId="6E13E76B">
            <wp:extent cx="2625318" cy="335309"/>
            <wp:effectExtent l="0" t="0" r="3810" b="7620"/>
            <wp:docPr id="470672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67222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25318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E6560" w14:textId="08C54A1D" w:rsidR="005A090C" w:rsidRDefault="005A090C" w:rsidP="004C36B2">
      <w:r w:rsidRPr="005A090C">
        <w:rPr>
          <w:noProof/>
        </w:rPr>
        <w:drawing>
          <wp:inline distT="0" distB="0" distL="0" distR="0" wp14:anchorId="13B8ECF7" wp14:editId="38677C93">
            <wp:extent cx="4160881" cy="320068"/>
            <wp:effectExtent l="0" t="0" r="0" b="3810"/>
            <wp:docPr id="327864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86489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60881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8D6D2" w14:textId="202FFD3F" w:rsidR="005A090C" w:rsidRDefault="005A090C" w:rsidP="005A090C">
      <w:pPr>
        <w:pStyle w:val="Heading1"/>
      </w:pPr>
      <w:r>
        <w:t>Problem 6</w:t>
      </w:r>
    </w:p>
    <w:p w14:paraId="330E2DC9" w14:textId="40E81B94" w:rsidR="005A090C" w:rsidRDefault="00305F85" w:rsidP="005A090C">
      <w:r w:rsidRPr="00305F85">
        <w:rPr>
          <w:noProof/>
        </w:rPr>
        <w:drawing>
          <wp:inline distT="0" distB="0" distL="0" distR="0" wp14:anchorId="2376CA3E" wp14:editId="64B9D32B">
            <wp:extent cx="3196590" cy="329045"/>
            <wp:effectExtent l="0" t="0" r="3810" b="0"/>
            <wp:docPr id="262915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915697" name=""/>
                    <pic:cNvPicPr/>
                  </pic:nvPicPr>
                  <pic:blipFill rotWithShape="1">
                    <a:blip r:embed="rId16"/>
                    <a:srcRect t="1" b="10966"/>
                    <a:stretch/>
                  </pic:blipFill>
                  <pic:spPr bwMode="auto">
                    <a:xfrm>
                      <a:off x="0" y="0"/>
                      <a:ext cx="3196867" cy="3290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6E36D0" w14:textId="147D199F" w:rsidR="00305F85" w:rsidRDefault="005E1D0C" w:rsidP="005A090C">
      <w:r w:rsidRPr="005E1D0C">
        <w:rPr>
          <w:noProof/>
        </w:rPr>
        <w:drawing>
          <wp:inline distT="0" distB="0" distL="0" distR="0" wp14:anchorId="1E4CA5C1" wp14:editId="7D7FB167">
            <wp:extent cx="3410246" cy="316257"/>
            <wp:effectExtent l="0" t="0" r="0" b="7620"/>
            <wp:docPr id="966971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7162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10246" cy="31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BA8C" w14:textId="140D44E4" w:rsidR="005E1D0C" w:rsidRDefault="00A1083C" w:rsidP="005A090C">
      <w:r w:rsidRPr="00A1083C">
        <w:rPr>
          <w:noProof/>
        </w:rPr>
        <w:drawing>
          <wp:inline distT="0" distB="0" distL="0" distR="0" wp14:anchorId="5C18A7CF" wp14:editId="38EA86E4">
            <wp:extent cx="3280694" cy="678239"/>
            <wp:effectExtent l="0" t="0" r="0" b="7620"/>
            <wp:docPr id="986902445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902445" name="Picture 1" descr="A close up of a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80694" cy="67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43775" w14:textId="7CA427F7" w:rsidR="003547E1" w:rsidRDefault="003547E1" w:rsidP="003547E1">
      <w:pPr>
        <w:pStyle w:val="Heading1"/>
      </w:pPr>
      <w:r>
        <w:t>Bonus</w:t>
      </w:r>
    </w:p>
    <w:p w14:paraId="0E2B07C8" w14:textId="5CF118B3" w:rsidR="003547E1" w:rsidRDefault="00500D26" w:rsidP="003547E1">
      <w:r w:rsidRPr="00500D26">
        <w:drawing>
          <wp:inline distT="0" distB="0" distL="0" distR="0" wp14:anchorId="284D6B63" wp14:editId="3D1D7F12">
            <wp:extent cx="4027519" cy="666808"/>
            <wp:effectExtent l="0" t="0" r="0" b="0"/>
            <wp:docPr id="428847202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847202" name="Picture 1" descr="A close up of a numb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27519" cy="66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6E594" w14:textId="5149043D" w:rsidR="00500D26" w:rsidRDefault="00500D26" w:rsidP="003547E1">
      <w:r w:rsidRPr="00500D26">
        <w:drawing>
          <wp:inline distT="0" distB="0" distL="0" distR="0" wp14:anchorId="7934870D" wp14:editId="6F2DF754">
            <wp:extent cx="4035140" cy="643946"/>
            <wp:effectExtent l="0" t="0" r="3810" b="3810"/>
            <wp:docPr id="160061831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61831" name="Picture 1" descr="A close up of a numb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35140" cy="64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5E86" w14:textId="092C1160" w:rsidR="00500D26" w:rsidRPr="003547E1" w:rsidRDefault="00763BFD" w:rsidP="003547E1">
      <w:r w:rsidRPr="00763BFD">
        <w:drawing>
          <wp:inline distT="0" distB="0" distL="0" distR="0" wp14:anchorId="7AA3375C" wp14:editId="628FBA0F">
            <wp:extent cx="3139712" cy="346740"/>
            <wp:effectExtent l="0" t="0" r="3810" b="0"/>
            <wp:docPr id="1147801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80164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39712" cy="34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0D26" w:rsidRPr="003547E1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1DD0E" w14:textId="77777777" w:rsidR="00BA17CA" w:rsidRDefault="00BA17CA" w:rsidP="00BA17CA">
      <w:pPr>
        <w:spacing w:after="0" w:line="240" w:lineRule="auto"/>
      </w:pPr>
      <w:r>
        <w:separator/>
      </w:r>
    </w:p>
  </w:endnote>
  <w:endnote w:type="continuationSeparator" w:id="0">
    <w:p w14:paraId="4475FEF9" w14:textId="77777777" w:rsidR="00BA17CA" w:rsidRDefault="00BA17CA" w:rsidP="00BA1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9D418" w14:textId="77777777" w:rsidR="00BA17CA" w:rsidRDefault="00BA17CA" w:rsidP="00BA17CA">
      <w:pPr>
        <w:spacing w:after="0" w:line="240" w:lineRule="auto"/>
      </w:pPr>
      <w:r>
        <w:separator/>
      </w:r>
    </w:p>
  </w:footnote>
  <w:footnote w:type="continuationSeparator" w:id="0">
    <w:p w14:paraId="41193283" w14:textId="77777777" w:rsidR="00BA17CA" w:rsidRDefault="00BA17CA" w:rsidP="00BA1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27491" w14:textId="5026EB92" w:rsidR="00BA17CA" w:rsidRDefault="00BA17CA">
    <w:pPr>
      <w:pStyle w:val="Header"/>
      <w:jc w:val="right"/>
    </w:pPr>
    <w:r>
      <w:t>Domenic Iorfida</w:t>
    </w:r>
    <w:r>
      <w:tab/>
    </w:r>
    <w:r>
      <w:tab/>
    </w:r>
    <w:sdt>
      <w:sdtPr>
        <w:id w:val="138390429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FC8C6F0" w14:textId="78890003" w:rsidR="00BA17CA" w:rsidRDefault="00BA17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94BAD"/>
    <w:multiLevelType w:val="hybridMultilevel"/>
    <w:tmpl w:val="C0981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D2273"/>
    <w:multiLevelType w:val="hybridMultilevel"/>
    <w:tmpl w:val="BD529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3980842">
    <w:abstractNumId w:val="1"/>
  </w:num>
  <w:num w:numId="2" w16cid:durableId="1968585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zMzczMTMzMjNV0lEKTi0uzszPAykwrAUApnltAiwAAAA="/>
  </w:docVars>
  <w:rsids>
    <w:rsidRoot w:val="00864383"/>
    <w:rsid w:val="001A2171"/>
    <w:rsid w:val="001F775A"/>
    <w:rsid w:val="00244586"/>
    <w:rsid w:val="00305F85"/>
    <w:rsid w:val="003547E1"/>
    <w:rsid w:val="004C36B2"/>
    <w:rsid w:val="004D3F84"/>
    <w:rsid w:val="00500D26"/>
    <w:rsid w:val="005A090C"/>
    <w:rsid w:val="005E1D0C"/>
    <w:rsid w:val="00682448"/>
    <w:rsid w:val="006B1BE2"/>
    <w:rsid w:val="00712AC3"/>
    <w:rsid w:val="00763BFD"/>
    <w:rsid w:val="007A049D"/>
    <w:rsid w:val="007A293F"/>
    <w:rsid w:val="007D2D58"/>
    <w:rsid w:val="00864383"/>
    <w:rsid w:val="008A5200"/>
    <w:rsid w:val="008A7990"/>
    <w:rsid w:val="00950590"/>
    <w:rsid w:val="009C25B6"/>
    <w:rsid w:val="00A1083C"/>
    <w:rsid w:val="00A524AF"/>
    <w:rsid w:val="00B5134C"/>
    <w:rsid w:val="00BA17CA"/>
    <w:rsid w:val="00BB227B"/>
    <w:rsid w:val="00C369FB"/>
    <w:rsid w:val="00D83C10"/>
    <w:rsid w:val="00DE019B"/>
    <w:rsid w:val="00E03ABA"/>
    <w:rsid w:val="00E65629"/>
    <w:rsid w:val="00EC7D11"/>
    <w:rsid w:val="00F729A4"/>
    <w:rsid w:val="00FC7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5F3A8"/>
  <w15:chartTrackingRefBased/>
  <w15:docId w15:val="{D0AD2B33-46E8-49E5-BA07-0DF17C0C1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17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1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7CA"/>
  </w:style>
  <w:style w:type="paragraph" w:styleId="Footer">
    <w:name w:val="footer"/>
    <w:basedOn w:val="Normal"/>
    <w:link w:val="FooterChar"/>
    <w:uiPriority w:val="99"/>
    <w:unhideWhenUsed/>
    <w:rsid w:val="00BA1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7CA"/>
  </w:style>
  <w:style w:type="character" w:customStyle="1" w:styleId="Heading1Char">
    <w:name w:val="Heading 1 Char"/>
    <w:basedOn w:val="DefaultParagraphFont"/>
    <w:link w:val="Heading1"/>
    <w:uiPriority w:val="9"/>
    <w:rsid w:val="00BA17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A17C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7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A17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130</Words>
  <Characters>747</Characters>
  <Application>Microsoft Office Word</Application>
  <DocSecurity>0</DocSecurity>
  <Lines>6</Lines>
  <Paragraphs>1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fida, Domenic</dc:creator>
  <cp:keywords/>
  <dc:description/>
  <cp:lastModifiedBy>Iorfida, Domenic</cp:lastModifiedBy>
  <cp:revision>34</cp:revision>
  <dcterms:created xsi:type="dcterms:W3CDTF">2023-09-05T19:46:00Z</dcterms:created>
  <dcterms:modified xsi:type="dcterms:W3CDTF">2023-09-06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e0af9694571ad268b5f9aa5df535cf036788d805a25c34714633668a05183</vt:lpwstr>
  </property>
</Properties>
</file>